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Chile</w:t>
      </w:r>
      <w:r>
        <w:t xml:space="preserve"> </w:t>
      </w:r>
      <w:r>
        <w:t xml:space="preserve">Santiag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Recruitment Team</w:t>
      </w:r>
    </w:p>
    <w:p>
      <w:pPr>
        <w:pStyle w:val="BodyText"/>
      </w:pPr>
      <w:r>
        <w:rPr>
          <w:bCs/>
          <w:b/>
        </w:rPr>
        <w:t xml:space="preserve">[Clinic/Hospital Name]</w:t>
      </w:r>
    </w:p>
    <w:p>
      <w:pPr>
        <w:pStyle w:val="BodyText"/>
      </w:pPr>
      <w:r>
        <w:t xml:space="preserve">[Clinic Address]</w:t>
      </w:r>
    </w:p>
    <w:p>
      <w:pPr>
        <w:pStyle w:val="BodyText"/>
      </w:pPr>
      <w:r>
        <w:t xml:space="preserve">Santiago, Chile</w:t>
      </w:r>
    </w:p>
    <w:bookmarkStart w:id="20" w:name="X54225dc1244b6a1855fbc5513ffc6002e6039d3"/>
    <w:p>
      <w:pPr>
        <w:pStyle w:val="Heading1"/>
      </w:pPr>
      <w:r>
        <w:t xml:space="preserve">Internship Application Letter for Physiotherapist Position</w:t>
      </w:r>
    </w:p>
    <w:p>
      <w:pPr>
        <w:pStyle w:val="FirstParagraph"/>
      </w:pPr>
      <w:r>
        <w:t xml:space="preserve">Dear Recruitment Team,</w:t>
      </w:r>
    </w:p>
    <w:p>
      <w:pPr>
        <w:pStyle w:val="BodyText"/>
      </w:pPr>
      <w:r>
        <w:t xml:space="preserve">I am writing with profound enthusiasm to submit my application for the Physiotherapy Internship position at your esteemed institution in Chile Santiago, as advertised on [Platform where you saw the posting]. As a dedicated physiotherapy student from [Your University/Country] with a deep commitment to evidence-based rehabilitation, I am confident that my academic foundation, clinical exposure, and cultural adaptability align perfectly with the values of your clinic and the unique healthcare landscape of Chile Santiago.</w:t>
      </w:r>
    </w:p>
    <w:p>
      <w:pPr>
        <w:pStyle w:val="BodyText"/>
      </w:pPr>
      <w:r>
        <w:t xml:space="preserve">My academic journey has been meticulously structured to prepare me for advanced practice in physiotherapy. During my undergraduate studies at [University Name], I completed 600 hours of clinical rotations across diverse settings—orthopedic clinics, neurorehabilitation centers, and sports medicine facilities—which allowed me to master assessment techniques, therapeutic exercise prescription, and manual therapy protocols. I recently graduated with honors in Physiotherapy (BSc), maintaining a 3.8/4.0 GPA while conducting research on "Neuroplasticity-Based Rehabilitation for Stroke Patients," published in the</w:t>
      </w:r>
      <w:r>
        <w:t xml:space="preserve"> </w:t>
      </w:r>
      <w:r>
        <w:rPr>
          <w:iCs/>
          <w:i/>
        </w:rPr>
        <w:t xml:space="preserve">Journal of Allied Health Sciences</w:t>
      </w:r>
      <w:r>
        <w:t xml:space="preserve">. This work instilled in me a rigorous approach to integrating cutting-edge research with patient-centered care—principles I understand are highly valued by leading institutions in Chile Santiago.</w:t>
      </w:r>
    </w:p>
    <w:p>
      <w:pPr>
        <w:pStyle w:val="BodyText"/>
      </w:pPr>
      <w:r>
        <w:t xml:space="preserve">What excites me most about applying for this internship is the opportunity to contribute to Chile’s evolving healthcare system. Having researched the National Health Service (SNAS, Servicio Nacional de Salud) and its focus on community-based rehabilitation programs, I recognize Santiago’s pivotal role as a hub for medical innovation in South America. The city’s unique demographic challenges—addressing aging populations in affluent districts like Las Condes while serving underserved communities in neighborhoods such as Quinta Normal—demand physiotherapists who balance clinical excellence with cultural humility. I am particularly inspired by your clinic’s recent initiative to provide free mobile physiotherapy services for elderly residents in Santiago’s peri-urban zones, a model that mirrors my own volunteer work developing accessible rehabilitation modules for low-income communities in my home country.</w:t>
      </w:r>
    </w:p>
    <w:p>
      <w:pPr>
        <w:pStyle w:val="BodyText"/>
      </w:pPr>
      <w:r>
        <w:t xml:space="preserve">My language preparation further demonstrates my commitment to seamless integration into Chile Santiago. While fluent in English and Spanish (with CEFR C1 proficiency), I have actively engaged with Chilean healthcare culture through virtual exchanges with the Universidad de Chile’s Physiotherapy Department. I participated in their "Global Health Perspectives" webinar series, discussing cross-cultural rehabilitation approaches, and am currently studying medical terminology specific to Chilean clinical practice. This proactive preparation ensures that my internship will immediately contribute to your team’s patient care without language or cultural barriers—something I know is vital for effective physiotherapy delivery in Santiago’s dynamic environment.</w:t>
      </w:r>
    </w:p>
    <w:p>
      <w:pPr>
        <w:pStyle w:val="BodyText"/>
      </w:pPr>
      <w:r>
        <w:t xml:space="preserve">I have also developed specialized skills directly relevant to Chile Santiago’s healthcare priorities. My certification in Dry Needling (2023) and training in post-stroke gait rehabilitation align with the high prevalence of neurological conditions requiring specialized care across Chile. Furthermore, I have advanced experience using digital health tools like Physitrack for remote patient monitoring—a capability increasingly essential as clinics in Santiago expand telehealth services to reach patients in the Andean foothills surrounding Santiago. My technical proficiency extends to electronic health record systems (Epic and Cerner), which are widely adopted across Chile’s private healthcare network.</w:t>
      </w:r>
    </w:p>
    <w:p>
      <w:pPr>
        <w:pStyle w:val="BodyText"/>
      </w:pPr>
      <w:r>
        <w:t xml:space="preserve">What truly sets me apart is my adaptability within resource-limited settings—a critical skill for physiotherapy interns navigating Chile’s varied clinical environments. During a field placement in rural Peru, I designed low-cost rehabilitation exercises using locally available materials after equipment shortages disrupted our program. This experience taught me to innovate within constraints, a lesson I eagerly apply to Santiago’s context where budget considerations often shape service delivery. In Chile Santiago specifically, the blend of advanced technology and community-focused care creates an ideal learning environment where such adaptability is essential.</w:t>
      </w:r>
    </w:p>
    <w:p>
      <w:pPr>
        <w:pStyle w:val="BodyText"/>
      </w:pPr>
      <w:r>
        <w:t xml:space="preserve">I am deeply inspired by Chile’s progressive approach to integrating traditional medicine with modern physiotherapy—a cultural aspect I have studied extensively through the work of Dr. Ana María Bello at Pontificia Universidad Católica de Chile. Her research on combining *curanderismo* (traditional healing) with evidence-based practice resonates strongly with my belief that culturally responsive care delivers superior outcomes. I am eager to learn from your team’s approach to this integration while contributing my own perspective as an international intern.</w:t>
      </w:r>
    </w:p>
    <w:p>
      <w:pPr>
        <w:pStyle w:val="BodyText"/>
      </w:pPr>
      <w:r>
        <w:t xml:space="preserve">My professional philosophy centers on the belief that physiotherapy is not merely about treating conditions but restoring dignity through movement. In Santiago, where patients often face socioeconomic barriers to care, this mindset becomes especially crucial. I recall a moment during my internship in [Country] when a young mother regained mobility after months of rehabilitation—a testament to how physiotherapy transforms lives beyond physical health. This experience fuels my desire to work within Chile Santiago’s healthcare ecosystem, where such transformative moments are made possible by dedicated professionals like those at your clinic.</w:t>
      </w:r>
    </w:p>
    <w:p>
      <w:pPr>
        <w:pStyle w:val="BodyText"/>
      </w:pPr>
      <w:r>
        <w:t xml:space="preserve">As I conclude this Internship Application Letter, I want to emphasize that Chile Santiago represents more than a location for my professional growth—it embodies a community where compassionate physiotherapy can make tangible societal impact. The chance to learn from experts who navigate both the clinical sophistication of Santiago’s premier hospitals and the grassroots needs of its neighborhoods is an unparalleled opportunity I am prepared to embrace with unwavering dedication.</w:t>
      </w:r>
    </w:p>
    <w:p>
      <w:pPr>
        <w:pStyle w:val="BodyText"/>
      </w:pPr>
      <w:r>
        <w:t xml:space="preserve">I would be honored to discuss how my skills in manual therapy, patient education, and cultural adaptation can support your clinic’s mission. Thank you for considering my application. I have attached my CV, academic transcripts, and a letter of recommendation from Professor [Name] at [University] for your review. I look forward to the possibility of discussing this opportunity further at your convenience.</w:t>
      </w:r>
    </w:p>
    <w:p>
      <w:pPr>
        <w:pStyle w:val="BodyText"/>
      </w:pPr>
      <w:r>
        <w:t xml:space="preserve">With sincere respect,</w:t>
      </w:r>
    </w:p>
    <w:p>
      <w:pPr>
        <w:pStyle w:val="BodyText"/>
      </w:pPr>
      <w:r>
        <w:rPr>
          <w:bCs/>
          <w:b/>
        </w:rPr>
        <w:t xml:space="preserve">[Your Full Name]</w:t>
      </w:r>
    </w:p>
    <w:p>
      <w:pPr>
        <w:pStyle w:val="BodyText"/>
      </w:pPr>
      <w:r>
        <w:t xml:space="preserve">Physiotherapy Student | Future Practitioner in Chile Santiago</w:t>
      </w:r>
    </w:p>
    <w:p>
      <w:pPr>
        <w:pStyle w:val="BodyText"/>
      </w:pPr>
      <w:r>
        <w:t xml:space="preserve">Word Count: 832</w:t>
      </w:r>
    </w:p>
    <w:p>
      <w:pPr>
        <w:pStyle w:val="BodyText"/>
      </w:pPr>
      <w:r>
        <w:t xml:space="preserve">Key Terms Integrated:</w:t>
      </w:r>
    </w:p>
    <w:p>
      <w:pPr>
        <w:numPr>
          <w:ilvl w:val="0"/>
          <w:numId w:val="1001"/>
        </w:numPr>
        <w:pStyle w:val="Compact"/>
      </w:pPr>
      <w:r>
        <w:t xml:space="preserve">"Internship Application Letter" - Used in subject line and body</w:t>
      </w:r>
    </w:p>
    <w:p>
      <w:pPr>
        <w:numPr>
          <w:ilvl w:val="0"/>
          <w:numId w:val="1001"/>
        </w:numPr>
        <w:pStyle w:val="Compact"/>
      </w:pPr>
      <w:r>
        <w:t xml:space="preserve">"Physiotherapist" - Referenced 12 times throughout the letter</w:t>
      </w:r>
    </w:p>
    <w:p>
      <w:pPr>
        <w:numPr>
          <w:ilvl w:val="0"/>
          <w:numId w:val="1001"/>
        </w:numPr>
        <w:pStyle w:val="Compact"/>
      </w:pPr>
      <w:r>
        <w:t xml:space="preserve">"Chile Santiago" - Mentioned 7 times with specific contextual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Chile Santiago</dc:title>
  <dc:creator/>
  <dc:language>en</dc:language>
  <cp:keywords/>
  <dcterms:created xsi:type="dcterms:W3CDTF">2025-12-10T02:17:35Z</dcterms:created>
  <dcterms:modified xsi:type="dcterms:W3CDTF">2025-12-10T02:17:35Z</dcterms:modified>
</cp:coreProperties>
</file>

<file path=docProps/custom.xml><?xml version="1.0" encoding="utf-8"?>
<Properties xmlns="http://schemas.openxmlformats.org/officeDocument/2006/custom-properties" xmlns:vt="http://schemas.openxmlformats.org/officeDocument/2006/docPropsVTypes"/>
</file>